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6684DA9B" w:rsidR="00F80142" w:rsidRDefault="00DA4C3C">
      <w:pPr>
        <w:pStyle w:val="FirstParagraph"/>
      </w:pPr>
      <w:r>
        <w:t xml:space="preserve"> First Paragraph. </w:t>
      </w:r>
    </w:p>
    <w:p w14:paraId="11C352F7" w14:textId="42C7B66D" w:rsidR="00665D92" w:rsidRPr="00665D92" w:rsidRDefault="00665D92" w:rsidP="00665D92">
      <w:pPr>
        <w:pStyle w:val="BodyText2"/>
      </w:pPr>
      <w:r>
        <w:t>Body Text 2.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9F7CCD">
        <w:rPr>
          <w:noProof/>
        </w:rPr>
        <w:fldChar w:fldCharType="begin"/>
      </w:r>
      <w:r w:rsidR="009F7CCD">
        <w:rPr>
          <w:noProof/>
        </w:rPr>
        <w:instrText xml:space="preserve"> INCLUDEPICTURE  "https://www.fnordware.com/superpng/pnggrad8rgb.jpg" \* MERGEFORMATINET </w:instrText>
      </w:r>
      <w:r w:rsidR="009F7CCD">
        <w:rPr>
          <w:noProof/>
        </w:rPr>
        <w:fldChar w:fldCharType="separate"/>
      </w:r>
      <w:r w:rsidR="00B44166">
        <w:rPr>
          <w:noProof/>
        </w:rPr>
        <w:fldChar w:fldCharType="begin"/>
      </w:r>
      <w:r w:rsidR="00B44166">
        <w:rPr>
          <w:noProof/>
        </w:rPr>
        <w:instrText xml:space="preserve"> INCLUDEPICTURE  "https://www.fnordware.com/superpng/pnggrad8rgb.jpg" \* MERGEFORMATINET </w:instrText>
      </w:r>
      <w:r w:rsidR="00B44166">
        <w:rPr>
          <w:noProof/>
        </w:rPr>
        <w:fldChar w:fldCharType="separate"/>
      </w:r>
      <w:r w:rsidR="00F94FF4">
        <w:rPr>
          <w:noProof/>
        </w:rPr>
        <w:fldChar w:fldCharType="begin"/>
      </w:r>
      <w:r w:rsidR="00F94FF4">
        <w:rPr>
          <w:noProof/>
        </w:rPr>
        <w:instrText xml:space="preserve"> INCLUDEPICTURE  "https://www.fnordware.com/superpng/pnggrad8rgb.jpg" \* MERGEFORMATINET </w:instrText>
      </w:r>
      <w:r w:rsidR="00F94FF4">
        <w:rPr>
          <w:noProof/>
        </w:rPr>
        <w:fldChar w:fldCharType="separate"/>
      </w:r>
      <w:r w:rsidR="005F38ED">
        <w:rPr>
          <w:noProof/>
        </w:rPr>
        <w:fldChar w:fldCharType="begin"/>
      </w:r>
      <w:r w:rsidR="005F38ED">
        <w:rPr>
          <w:noProof/>
        </w:rPr>
        <w:instrText xml:space="preserve"> INCLUDEPICTURE  "https://www.fnordware.com/superpng/pnggrad8rgb.jpg" \* MERGEFORMATINET </w:instrText>
      </w:r>
      <w:r w:rsidR="005F38ED">
        <w:rPr>
          <w:noProof/>
        </w:rPr>
        <w:fldChar w:fldCharType="separate"/>
      </w:r>
      <w:r w:rsidR="005558AE">
        <w:rPr>
          <w:noProof/>
        </w:rPr>
        <w:fldChar w:fldCharType="begin"/>
      </w:r>
      <w:r w:rsidR="005558AE">
        <w:rPr>
          <w:noProof/>
        </w:rPr>
        <w:instrText xml:space="preserve"> INCLUDEPICTURE  "https://www.fnordware.com/superpng/pnggrad8rgb.jpg" \* MERGEFORMATINET </w:instrText>
      </w:r>
      <w:r w:rsidR="005558AE">
        <w:rPr>
          <w:noProof/>
        </w:rPr>
        <w:fldChar w:fldCharType="separate"/>
      </w:r>
      <w:r w:rsidR="008C6AEB">
        <w:rPr>
          <w:noProof/>
        </w:rPr>
        <w:fldChar w:fldCharType="begin"/>
      </w:r>
      <w:r w:rsidR="008C6AEB">
        <w:rPr>
          <w:noProof/>
        </w:rPr>
        <w:instrText xml:space="preserve"> INCLUDEPICTURE  "https://www.fnordware.com/superpng/pnggrad8rgb.jpg" \* MERGEFORMATINET </w:instrText>
      </w:r>
      <w:r w:rsidR="008C6AEB"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F83E54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0;&#13;&#13;&#13;&#13;&#13;&#13;&#13;&#13;&#13;&#13;&#13;&#13;&#13;&#13;&#13;&#13;&#13;&#10;Description automatically generated" style="width:100.1pt;height:100.1pt;mso-width-percent:0;mso-height-percent:0;mso-width-percent:0;mso-height-percent:0">
            <v:imagedata r:id="rId9" r:href="rId10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 w:rsidR="008C6AEB">
        <w:rPr>
          <w:noProof/>
        </w:rPr>
        <w:fldChar w:fldCharType="end"/>
      </w:r>
      <w:r w:rsidR="005558AE">
        <w:rPr>
          <w:noProof/>
        </w:rPr>
        <w:fldChar w:fldCharType="end"/>
      </w:r>
      <w:r w:rsidR="005F38ED">
        <w:rPr>
          <w:noProof/>
        </w:rPr>
        <w:fldChar w:fldCharType="end"/>
      </w:r>
      <w:r w:rsidR="00F94FF4">
        <w:rPr>
          <w:noProof/>
        </w:rPr>
        <w:fldChar w:fldCharType="end"/>
      </w:r>
      <w:r w:rsidR="00B44166">
        <w:rPr>
          <w:noProof/>
        </w:rPr>
        <w:fldChar w:fldCharType="end"/>
      </w:r>
      <w:r w:rsidR="009F7CCD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4BC8EF3C" w:rsidR="00F80142" w:rsidRDefault="00DA4C3C">
      <w:pPr>
        <w:pStyle w:val="Definition"/>
      </w:pPr>
      <w:r>
        <w:t xml:space="preserve"> Definition </w:t>
      </w:r>
    </w:p>
    <w:p w14:paraId="768EB3ED" w14:textId="234CB94B" w:rsidR="006652D8" w:rsidRDefault="006652D8" w:rsidP="004663B9">
      <w:pPr>
        <w:pStyle w:val="BibliographyLabel"/>
      </w:pPr>
      <w:r>
        <w:lastRenderedPageBreak/>
        <w:t>Bibliography</w:t>
      </w:r>
      <w:r w:rsidR="004663B9">
        <w:t>Label</w:t>
      </w:r>
    </w:p>
    <w:sectPr w:rsidR="006652D8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86D30" w14:textId="77777777" w:rsidR="00F83E54" w:rsidRDefault="00F83E54">
      <w:pPr>
        <w:spacing w:after="0"/>
      </w:pPr>
      <w:r>
        <w:separator/>
      </w:r>
    </w:p>
  </w:endnote>
  <w:endnote w:type="continuationSeparator" w:id="0">
    <w:p w14:paraId="3EA348A2" w14:textId="77777777" w:rsidR="00F83E54" w:rsidRDefault="00F83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A9C8C35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D73CC9">
      <w:rPr>
        <w:noProof/>
      </w:rPr>
      <w:instrText>4</w:instrText>
    </w:r>
    <w:r>
      <w:fldChar w:fldCharType="end"/>
    </w:r>
    <w:r>
      <w:instrText xml:space="preserve"> - 1 </w:instrText>
    </w:r>
    <w:r>
      <w:fldChar w:fldCharType="separate"/>
    </w:r>
    <w:r w:rsidR="00D73CC9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A060B" w14:textId="77777777" w:rsidR="00F83E54" w:rsidRDefault="00F83E54" w:rsidP="00F10254">
      <w:pPr>
        <w:pStyle w:val="FootnoteSeparator"/>
      </w:pPr>
      <w:r>
        <w:separator/>
      </w:r>
    </w:p>
  </w:footnote>
  <w:footnote w:type="continuationSeparator" w:id="0">
    <w:p w14:paraId="5C3D4017" w14:textId="77777777" w:rsidR="00F83E54" w:rsidRDefault="00F83E54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46AC0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6026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1CEF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D20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CCB5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E0AE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EC6F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C27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76BB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1AAB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embedSystemFont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0D3AA2"/>
    <w:rsid w:val="00127A0D"/>
    <w:rsid w:val="001C3DB8"/>
    <w:rsid w:val="00216B92"/>
    <w:rsid w:val="00240075"/>
    <w:rsid w:val="002825C7"/>
    <w:rsid w:val="003365F4"/>
    <w:rsid w:val="0034642C"/>
    <w:rsid w:val="003A0296"/>
    <w:rsid w:val="003A2B10"/>
    <w:rsid w:val="003B0DBB"/>
    <w:rsid w:val="003F70E1"/>
    <w:rsid w:val="0040290F"/>
    <w:rsid w:val="0044795B"/>
    <w:rsid w:val="004663B9"/>
    <w:rsid w:val="00482DC7"/>
    <w:rsid w:val="00493DDE"/>
    <w:rsid w:val="00494AF3"/>
    <w:rsid w:val="005558AE"/>
    <w:rsid w:val="005F38ED"/>
    <w:rsid w:val="006077B4"/>
    <w:rsid w:val="00632CB6"/>
    <w:rsid w:val="006652D8"/>
    <w:rsid w:val="00665D92"/>
    <w:rsid w:val="008717A1"/>
    <w:rsid w:val="008A070C"/>
    <w:rsid w:val="008C6AEB"/>
    <w:rsid w:val="008E3901"/>
    <w:rsid w:val="008F50AB"/>
    <w:rsid w:val="009222D7"/>
    <w:rsid w:val="009B353B"/>
    <w:rsid w:val="009B7ABD"/>
    <w:rsid w:val="009F7CCD"/>
    <w:rsid w:val="00A84F5A"/>
    <w:rsid w:val="00AB45BC"/>
    <w:rsid w:val="00AE7AFF"/>
    <w:rsid w:val="00B44166"/>
    <w:rsid w:val="00B63896"/>
    <w:rsid w:val="00B64147"/>
    <w:rsid w:val="00BE5116"/>
    <w:rsid w:val="00C07399"/>
    <w:rsid w:val="00C55CD4"/>
    <w:rsid w:val="00CC21FE"/>
    <w:rsid w:val="00D0016C"/>
    <w:rsid w:val="00D73CC9"/>
    <w:rsid w:val="00D90C09"/>
    <w:rsid w:val="00DA4C3C"/>
    <w:rsid w:val="00E6622E"/>
    <w:rsid w:val="00EE6242"/>
    <w:rsid w:val="00EF3AB6"/>
    <w:rsid w:val="00F10254"/>
    <w:rsid w:val="00F80142"/>
    <w:rsid w:val="00F83E54"/>
    <w:rsid w:val="00F9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34642C"/>
    <w:pPr>
      <w:spacing w:before="240"/>
    </w:pPr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vertAlign w:val="superscript"/>
    </w:rPr>
  </w:style>
  <w:style w:type="character" w:styleId="Hyperlink">
    <w:name w:val="Hyperlink"/>
    <w:basedOn w:val="VerbatimChar"/>
    <w:rsid w:val="00CC21FE"/>
    <w:rPr>
      <w:rFonts w:ascii="Consolas" w:hAnsi="Consolas"/>
      <w:sz w:val="22"/>
      <w:u w:val="non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</w:style>
  <w:style w:type="paragraph" w:styleId="BodyText2">
    <w:name w:val="Body Text 2"/>
    <w:basedOn w:val="BodyText"/>
    <w:link w:val="BodyText2Char"/>
    <w:rsid w:val="003A2B10"/>
    <w:pPr>
      <w:spacing w:before="240"/>
      <w:ind w:firstLine="0"/>
    </w:pPr>
  </w:style>
  <w:style w:type="character" w:customStyle="1" w:styleId="BodyText2Cha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BibliographyLabel">
    <w:name w:val="BibliographyLabel"/>
    <w:basedOn w:val="BodyText"/>
    <w:next w:val="BodyText"/>
    <w:rsid w:val="00D73CC9"/>
    <w:pPr>
      <w:pageBreakBefore/>
      <w:widowControl w:val="0"/>
      <w:spacing w:after="480" w:line="240" w:lineRule="auto"/>
      <w:ind w:firstLine="0"/>
      <w:jc w:val="center"/>
    </w:pPr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3-01-05T17:51:00Z</dcterms:modified>
</cp:coreProperties>
</file>